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2DCD" w:rsidRDefault="00806100" w:rsidP="00092DCD">
      <w:pPr>
        <w:jc w:val="center"/>
        <w:rPr>
          <w:sz w:val="30"/>
          <w:szCs w:val="30"/>
        </w:rPr>
      </w:pPr>
      <w:r w:rsidRPr="00092DCD">
        <w:rPr>
          <w:sz w:val="30"/>
          <w:szCs w:val="30"/>
        </w:rPr>
        <w:t>实验</w:t>
      </w:r>
      <w:proofErr w:type="gramStart"/>
      <w:r w:rsidRPr="00092DCD">
        <w:rPr>
          <w:sz w:val="30"/>
          <w:szCs w:val="30"/>
        </w:rPr>
        <w:t>一</w:t>
      </w:r>
      <w:proofErr w:type="gramEnd"/>
      <w:r w:rsidRPr="00092DCD">
        <w:rPr>
          <w:rFonts w:hint="eastAsia"/>
          <w:sz w:val="30"/>
          <w:szCs w:val="30"/>
        </w:rPr>
        <w:t>：请评价</w:t>
      </w:r>
      <w:r w:rsidRPr="00092DCD">
        <w:rPr>
          <w:sz w:val="30"/>
          <w:szCs w:val="30"/>
        </w:rPr>
        <w:t>这</w:t>
      </w:r>
      <w:r w:rsidRPr="00092DCD">
        <w:rPr>
          <w:rFonts w:hint="eastAsia"/>
          <w:sz w:val="30"/>
          <w:szCs w:val="30"/>
        </w:rPr>
        <w:t>1</w:t>
      </w:r>
      <w:r w:rsidRPr="00092DCD">
        <w:rPr>
          <w:sz w:val="30"/>
          <w:szCs w:val="30"/>
        </w:rPr>
        <w:t>5</w:t>
      </w:r>
      <w:r w:rsidRPr="00092DCD">
        <w:rPr>
          <w:sz w:val="30"/>
          <w:szCs w:val="30"/>
        </w:rPr>
        <w:t>首音乐</w:t>
      </w:r>
      <w:r w:rsidR="00092DCD">
        <w:rPr>
          <w:sz w:val="30"/>
          <w:szCs w:val="30"/>
        </w:rPr>
        <w:t>旋律节选</w:t>
      </w:r>
      <w:r w:rsidRPr="00092DCD">
        <w:rPr>
          <w:sz w:val="30"/>
          <w:szCs w:val="30"/>
        </w:rPr>
        <w:t>是否好听</w:t>
      </w:r>
    </w:p>
    <w:p w:rsidR="00F660F7" w:rsidRPr="00092DCD" w:rsidRDefault="00806100" w:rsidP="00092DCD">
      <w:pPr>
        <w:jc w:val="center"/>
        <w:rPr>
          <w:sz w:val="30"/>
          <w:szCs w:val="30"/>
        </w:rPr>
      </w:pPr>
      <w:r w:rsidRPr="00092DCD">
        <w:rPr>
          <w:rFonts w:hint="eastAsia"/>
          <w:sz w:val="30"/>
          <w:szCs w:val="30"/>
        </w:rPr>
        <w:t>请打分，</w:t>
      </w:r>
      <w:r w:rsidRPr="00092DCD">
        <w:rPr>
          <w:rFonts w:hint="eastAsia"/>
          <w:sz w:val="30"/>
          <w:szCs w:val="30"/>
        </w:rPr>
        <w:t>1~</w:t>
      </w:r>
      <w:r w:rsidRPr="00092DCD">
        <w:rPr>
          <w:sz w:val="30"/>
          <w:szCs w:val="30"/>
        </w:rPr>
        <w:t>5</w:t>
      </w:r>
      <w:r w:rsidRPr="00092DCD">
        <w:rPr>
          <w:sz w:val="30"/>
          <w:szCs w:val="30"/>
        </w:rPr>
        <w:t>分</w:t>
      </w:r>
    </w:p>
    <w:p w:rsidR="00092DCD" w:rsidRDefault="00092DCD"/>
    <w:p w:rsidR="00092DCD" w:rsidRDefault="00092DCD"/>
    <w:p w:rsidR="00092DCD" w:rsidRDefault="00092DCD">
      <w:pPr>
        <w:rPr>
          <w:rFonts w:hint="eastAsia"/>
        </w:rPr>
      </w:pPr>
      <w:bookmarkStart w:id="0" w:name="_GoBack"/>
      <w:bookmarkEnd w:id="0"/>
    </w:p>
    <w:p w:rsidR="00092DCD" w:rsidRDefault="00092DCD" w:rsidP="00092DCD">
      <w:pPr>
        <w:jc w:val="center"/>
        <w:rPr>
          <w:rFonts w:hint="eastAsia"/>
        </w:rPr>
      </w:pPr>
      <w:r>
        <w:t>评分表</w:t>
      </w:r>
    </w:p>
    <w:tbl>
      <w:tblPr>
        <w:tblStyle w:val="10"/>
        <w:tblW w:w="0" w:type="auto"/>
        <w:tblLook w:val="04A0" w:firstRow="1" w:lastRow="0" w:firstColumn="1" w:lastColumn="0" w:noHBand="0" w:noVBand="1"/>
      </w:tblPr>
      <w:tblGrid>
        <w:gridCol w:w="1382"/>
        <w:gridCol w:w="1382"/>
        <w:gridCol w:w="1383"/>
        <w:gridCol w:w="1383"/>
        <w:gridCol w:w="1383"/>
        <w:gridCol w:w="1383"/>
      </w:tblGrid>
      <w:tr w:rsidR="00092DCD" w:rsidTr="00092D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092DCD" w:rsidRDefault="00092DCD" w:rsidP="00092DCD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曲目</w:t>
            </w:r>
          </w:p>
        </w:tc>
        <w:tc>
          <w:tcPr>
            <w:tcW w:w="1382" w:type="dxa"/>
          </w:tcPr>
          <w:p w:rsidR="00092DCD" w:rsidRDefault="00092DCD" w:rsidP="00092DC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分</w:t>
            </w: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分</w:t>
            </w: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>
              <w:t>3</w:t>
            </w:r>
            <w:r>
              <w:t>分</w:t>
            </w: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分</w:t>
            </w: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>
              <w:rPr>
                <w:rFonts w:hint="eastAsia"/>
              </w:rPr>
              <w:t>5</w:t>
            </w:r>
            <w:r>
              <w:rPr>
                <w:rFonts w:hint="eastAsia"/>
              </w:rPr>
              <w:t>分</w:t>
            </w:r>
          </w:p>
        </w:tc>
      </w:tr>
      <w:tr w:rsidR="00092DCD" w:rsidTr="00092D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092DCD" w:rsidRDefault="00092DCD" w:rsidP="00092DCD">
            <w:pPr>
              <w:jc w:val="center"/>
              <w:rPr>
                <w:rFonts w:hint="eastAsia"/>
              </w:rPr>
            </w:pPr>
            <w:r>
              <w:t>01</w:t>
            </w:r>
          </w:p>
        </w:tc>
        <w:tc>
          <w:tcPr>
            <w:tcW w:w="1382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</w:tr>
      <w:tr w:rsidR="00092DCD" w:rsidTr="00092D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092DCD" w:rsidRDefault="00092DCD" w:rsidP="00092DCD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2</w:t>
            </w:r>
          </w:p>
        </w:tc>
        <w:tc>
          <w:tcPr>
            <w:tcW w:w="1382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</w:tr>
      <w:tr w:rsidR="00092DCD" w:rsidTr="00092D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092DCD" w:rsidRDefault="00092DCD" w:rsidP="00092DCD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3</w:t>
            </w:r>
          </w:p>
        </w:tc>
        <w:tc>
          <w:tcPr>
            <w:tcW w:w="1382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</w:tr>
      <w:tr w:rsidR="00092DCD" w:rsidTr="00092D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092DCD" w:rsidRDefault="00092DCD" w:rsidP="00092DCD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4</w:t>
            </w:r>
          </w:p>
        </w:tc>
        <w:tc>
          <w:tcPr>
            <w:tcW w:w="1382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</w:tr>
      <w:tr w:rsidR="00092DCD" w:rsidTr="00092D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092DCD" w:rsidRDefault="00092DCD" w:rsidP="00092DCD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5</w:t>
            </w:r>
          </w:p>
        </w:tc>
        <w:tc>
          <w:tcPr>
            <w:tcW w:w="1382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</w:tr>
      <w:tr w:rsidR="00092DCD" w:rsidTr="00092D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092DCD" w:rsidRDefault="00092DCD" w:rsidP="00092DCD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6</w:t>
            </w:r>
          </w:p>
        </w:tc>
        <w:tc>
          <w:tcPr>
            <w:tcW w:w="1382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</w:tr>
      <w:tr w:rsidR="00092DCD" w:rsidTr="00092D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092DCD" w:rsidRDefault="00092DCD" w:rsidP="00092DCD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7</w:t>
            </w:r>
          </w:p>
        </w:tc>
        <w:tc>
          <w:tcPr>
            <w:tcW w:w="1382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</w:tr>
      <w:tr w:rsidR="00092DCD" w:rsidTr="00092D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092DCD" w:rsidRDefault="00092DCD" w:rsidP="00092DCD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8</w:t>
            </w:r>
          </w:p>
        </w:tc>
        <w:tc>
          <w:tcPr>
            <w:tcW w:w="1382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</w:tr>
      <w:tr w:rsidR="00092DCD" w:rsidTr="00092D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092DCD" w:rsidRDefault="00092DCD" w:rsidP="00092DCD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9</w:t>
            </w:r>
          </w:p>
        </w:tc>
        <w:tc>
          <w:tcPr>
            <w:tcW w:w="1382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</w:tr>
      <w:tr w:rsidR="00092DCD" w:rsidTr="00092D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092DCD" w:rsidRDefault="00092DCD" w:rsidP="00092DCD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382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</w:tr>
      <w:tr w:rsidR="00092DCD" w:rsidTr="00092D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092DCD" w:rsidRDefault="00092DCD" w:rsidP="00092DCD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1382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</w:tr>
      <w:tr w:rsidR="00092DCD" w:rsidTr="00092D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092DCD" w:rsidRDefault="00092DCD" w:rsidP="00092DCD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1382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</w:tr>
      <w:tr w:rsidR="00092DCD" w:rsidTr="00092D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092DCD" w:rsidRDefault="00092DCD" w:rsidP="00092DCD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t>3</w:t>
            </w:r>
          </w:p>
        </w:tc>
        <w:tc>
          <w:tcPr>
            <w:tcW w:w="1382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</w:tr>
      <w:tr w:rsidR="00092DCD" w:rsidTr="00092D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092DCD" w:rsidRDefault="00092DCD" w:rsidP="00092DCD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t>4</w:t>
            </w:r>
          </w:p>
        </w:tc>
        <w:tc>
          <w:tcPr>
            <w:tcW w:w="1382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</w:tr>
      <w:tr w:rsidR="00092DCD" w:rsidTr="00092D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092DCD" w:rsidRDefault="00092DCD" w:rsidP="00092DCD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1382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  <w:tc>
          <w:tcPr>
            <w:tcW w:w="1383" w:type="dxa"/>
          </w:tcPr>
          <w:p w:rsidR="00092DCD" w:rsidRDefault="00092DCD" w:rsidP="00092DC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</w:tr>
    </w:tbl>
    <w:p w:rsidR="00092DCD" w:rsidRDefault="00092DCD">
      <w:pPr>
        <w:rPr>
          <w:rFonts w:hint="eastAsia"/>
        </w:rPr>
      </w:pPr>
    </w:p>
    <w:sectPr w:rsidR="00092DC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Njc3MDOyNDY2tjBW0lEKTi0uzszPAykwrAUAxLYXXSwAAAA="/>
  </w:docVars>
  <w:rsids>
    <w:rsidRoot w:val="007879E0"/>
    <w:rsid w:val="00092DCD"/>
    <w:rsid w:val="007879E0"/>
    <w:rsid w:val="00806100"/>
    <w:rsid w:val="00F660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08EAB92-F501-4C62-89B4-869DD30861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092DCD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92DC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4-3">
    <w:name w:val="Grid Table 4 Accent 3"/>
    <w:basedOn w:val="a1"/>
    <w:uiPriority w:val="49"/>
    <w:rsid w:val="00092DCD"/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1Char">
    <w:name w:val="标题 1 Char"/>
    <w:basedOn w:val="a0"/>
    <w:link w:val="1"/>
    <w:uiPriority w:val="9"/>
    <w:rsid w:val="00092DCD"/>
    <w:rPr>
      <w:b/>
      <w:bCs/>
      <w:kern w:val="44"/>
      <w:sz w:val="44"/>
      <w:szCs w:val="44"/>
    </w:rPr>
  </w:style>
  <w:style w:type="table" w:styleId="10">
    <w:name w:val="Grid Table 1 Light"/>
    <w:basedOn w:val="a1"/>
    <w:uiPriority w:val="46"/>
    <w:rsid w:val="00092DCD"/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8</Words>
  <Characters>165</Characters>
  <Application>Microsoft Office Word</Application>
  <DocSecurity>0</DocSecurity>
  <Lines>1</Lines>
  <Paragraphs>1</Paragraphs>
  <ScaleCrop>false</ScaleCrop>
  <Company/>
  <LinksUpToDate>false</LinksUpToDate>
  <CharactersWithSpaces>1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indows 用户</cp:lastModifiedBy>
  <cp:revision>2</cp:revision>
  <dcterms:created xsi:type="dcterms:W3CDTF">2020-12-03T02:54:00Z</dcterms:created>
  <dcterms:modified xsi:type="dcterms:W3CDTF">2020-12-03T03:11:00Z</dcterms:modified>
</cp:coreProperties>
</file>